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6D025E3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E1717F">
        <w:rPr>
          <w:rFonts w:ascii="Calibri" w:eastAsia="Times New Roman" w:hAnsi="Calibri" w:cs="Arial"/>
          <w:b/>
          <w:lang w:val="en-GB"/>
        </w:rPr>
        <w:t>3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E1717F">
        <w:rPr>
          <w:rFonts w:ascii="Calibri" w:eastAsia="Times New Roman" w:hAnsi="Calibri" w:cs="Arial"/>
          <w:b/>
          <w:lang w:val="en-GB"/>
        </w:rPr>
        <w:t>P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833568">
        <w:rPr>
          <w:rFonts w:ascii="Calibri" w:eastAsia="Times New Roman" w:hAnsi="Calibri" w:cs="Arial"/>
          <w:b/>
          <w:lang w:val="en-GB"/>
        </w:rPr>
        <w:t>5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FD11D2">
        <w:rPr>
          <w:rFonts w:ascii="Calibri" w:eastAsia="Times New Roman" w:hAnsi="Calibri" w:cs="Arial"/>
          <w:i/>
          <w:lang w:val="en-GB"/>
        </w:rPr>
        <w:t xml:space="preserve"> 1</w:t>
      </w:r>
      <w:r w:rsidR="00E1717F">
        <w:rPr>
          <w:rFonts w:ascii="Calibri" w:eastAsia="Times New Roman" w:hAnsi="Calibri" w:cs="Arial"/>
          <w:i/>
          <w:lang w:val="en-GB"/>
        </w:rPr>
        <w:t>8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># MIT,Manukau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Jithin varghese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60EBF75E" w:rsidR="00466DF4" w:rsidRPr="00315F43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d Repo, researched the screening and send mail to Dr.Fadi regarding the screening test</w:t>
            </w:r>
          </w:p>
        </w:tc>
        <w:tc>
          <w:tcPr>
            <w:tcW w:w="2431" w:type="dxa"/>
            <w:shd w:val="clear" w:color="auto" w:fill="auto"/>
          </w:tcPr>
          <w:p w14:paraId="48548B5D" w14:textId="6DDD7474" w:rsidR="00B82C90" w:rsidRPr="006D688A" w:rsidRDefault="00F9540C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  <w:bookmarkStart w:id="0" w:name="_GoBack"/>
            <w:bookmarkEnd w:id="0"/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481776AA" w14:textId="39BC5CD9" w:rsidR="00CA7D8E" w:rsidRPr="00E1717F" w:rsidRDefault="00E1717F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Researched about the different types of Screening questionaries’ 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58DA2B65" w:rsidR="002A742B" w:rsidRPr="00C57BF8" w:rsidRDefault="00E1717F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2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1C03B3D7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FD11D2">
              <w:rPr>
                <w:rFonts w:ascii="Calibri" w:eastAsia="Calibri" w:hAnsi="Calibri" w:cs="Arial"/>
                <w:lang w:val="en-GB"/>
              </w:rPr>
              <w:t>1</w:t>
            </w:r>
            <w:r w:rsidR="00E1717F">
              <w:rPr>
                <w:rFonts w:ascii="Calibri" w:eastAsia="Calibri" w:hAnsi="Calibri" w:cs="Arial"/>
                <w:lang w:val="en-GB"/>
              </w:rPr>
              <w:t>8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E1717F">
              <w:rPr>
                <w:rFonts w:ascii="Calibri" w:eastAsia="Calibri" w:hAnsi="Calibri" w:cs="Arial"/>
                <w:lang w:val="en-GB"/>
              </w:rPr>
              <w:t>6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78C62" w14:textId="77777777" w:rsidR="006F4E78" w:rsidRDefault="006F4E78" w:rsidP="004E7AA8">
      <w:pPr>
        <w:spacing w:after="0" w:line="240" w:lineRule="auto"/>
      </w:pPr>
      <w:r>
        <w:separator/>
      </w:r>
    </w:p>
  </w:endnote>
  <w:endnote w:type="continuationSeparator" w:id="0">
    <w:p w14:paraId="450B6540" w14:textId="77777777" w:rsidR="006F4E78" w:rsidRDefault="006F4E78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F165E4" w14:textId="77777777" w:rsidR="006F4E78" w:rsidRDefault="006F4E78" w:rsidP="004E7AA8">
      <w:pPr>
        <w:spacing w:after="0" w:line="240" w:lineRule="auto"/>
      </w:pPr>
      <w:r>
        <w:separator/>
      </w:r>
    </w:p>
  </w:footnote>
  <w:footnote w:type="continuationSeparator" w:id="0">
    <w:p w14:paraId="0868D24C" w14:textId="77777777" w:rsidR="006F4E78" w:rsidRDefault="006F4E78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6F4E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95C30"/>
    <w:rsid w:val="003B7538"/>
    <w:rsid w:val="003F27FB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6F4E78"/>
    <w:rsid w:val="00714C0C"/>
    <w:rsid w:val="007172AE"/>
    <w:rsid w:val="00723C10"/>
    <w:rsid w:val="00724C12"/>
    <w:rsid w:val="00727981"/>
    <w:rsid w:val="00745359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9540C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1-01T00:51:00Z</dcterms:modified>
</cp:coreProperties>
</file>